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258F4" w14:textId="77777777" w:rsidR="00D26109" w:rsidRPr="00D05AC2" w:rsidRDefault="00941375" w:rsidP="00CF69FF">
      <w:pPr>
        <w:jc w:val="center"/>
        <w:rPr>
          <w:rFonts w:ascii="Verdana" w:hAnsi="Verdana" w:cs="Arial"/>
          <w:b/>
        </w:rPr>
      </w:pPr>
      <w:r w:rsidRPr="00D05AC2">
        <w:rPr>
          <w:rFonts w:ascii="Verdana" w:hAnsi="Verdana" w:cs="Arial"/>
          <w:b/>
        </w:rPr>
        <w:t>Formularz zamówienia usługi wsparcia</w:t>
      </w:r>
    </w:p>
    <w:p w14:paraId="3E4B92F5" w14:textId="77777777" w:rsidR="00A17C66" w:rsidRPr="00D05AC2" w:rsidRDefault="00941375" w:rsidP="00CF69FF">
      <w:pPr>
        <w:jc w:val="center"/>
        <w:rPr>
          <w:rFonts w:ascii="Verdana" w:hAnsi="Verdana" w:cs="Arial"/>
          <w:b/>
        </w:rPr>
      </w:pPr>
      <w:r w:rsidRPr="00D05AC2">
        <w:rPr>
          <w:rFonts w:ascii="Verdana" w:hAnsi="Verdana" w:cs="Arial"/>
          <w:b/>
        </w:rPr>
        <w:t>w uruchomieniu systemu ko</w:t>
      </w:r>
      <w:r w:rsidR="00C40162" w:rsidRPr="00D05AC2">
        <w:rPr>
          <w:rFonts w:ascii="Verdana" w:hAnsi="Verdana" w:cs="Arial"/>
          <w:b/>
        </w:rPr>
        <w:t xml:space="preserve">ntroli dostępu RACS </w:t>
      </w:r>
      <w:r w:rsidRPr="00D05AC2">
        <w:rPr>
          <w:rFonts w:ascii="Verdana" w:hAnsi="Verdana" w:cs="Arial"/>
          <w:b/>
        </w:rPr>
        <w:t>5</w:t>
      </w:r>
    </w:p>
    <w:p w14:paraId="7451A6D4" w14:textId="77777777" w:rsidR="00D86409" w:rsidRPr="00D05AC2" w:rsidRDefault="00D86409" w:rsidP="00CF69FF">
      <w:pPr>
        <w:jc w:val="center"/>
        <w:rPr>
          <w:rFonts w:ascii="Verdana" w:hAnsi="Verdana" w:cs="Arial"/>
          <w:b/>
        </w:rPr>
      </w:pPr>
    </w:p>
    <w:p w14:paraId="7B7A0D72" w14:textId="77777777" w:rsidR="00D86409" w:rsidRPr="00D05AC2" w:rsidRDefault="00D86409" w:rsidP="00D86409">
      <w:p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Wypełniając formularz wyrażasz zgodę na gromadzenie i przetwarzan</w:t>
      </w:r>
      <w:r w:rsidR="00563AFB" w:rsidRPr="00D05AC2">
        <w:rPr>
          <w:rFonts w:ascii="Verdana" w:hAnsi="Verdana" w:cs="Arial"/>
          <w:sz w:val="20"/>
          <w:szCs w:val="20"/>
        </w:rPr>
        <w:t>i</w:t>
      </w:r>
      <w:r w:rsidRPr="00D05AC2">
        <w:rPr>
          <w:rFonts w:ascii="Verdana" w:hAnsi="Verdana" w:cs="Arial"/>
          <w:sz w:val="20"/>
          <w:szCs w:val="20"/>
        </w:rPr>
        <w:t xml:space="preserve">e danych osobowych zgodnie z Informacją o przetwarzaniu danych osobowych przez firmę </w:t>
      </w:r>
      <w:r w:rsidR="00D05AC2">
        <w:rPr>
          <w:rFonts w:ascii="Verdana" w:hAnsi="Verdana" w:cs="Arial"/>
          <w:sz w:val="20"/>
          <w:szCs w:val="20"/>
        </w:rPr>
        <w:t>Roger</w:t>
      </w:r>
      <w:r w:rsidRPr="00D05AC2">
        <w:rPr>
          <w:rFonts w:ascii="Verdana" w:hAnsi="Verdana" w:cs="Arial"/>
          <w:sz w:val="20"/>
          <w:szCs w:val="20"/>
        </w:rPr>
        <w:t xml:space="preserve"> dostępną na stronie </w:t>
      </w:r>
      <w:hyperlink r:id="rId10" w:history="1">
        <w:r w:rsidRPr="00D05AC2">
          <w:rPr>
            <w:rStyle w:val="Hipercze"/>
            <w:rFonts w:ascii="Verdana" w:hAnsi="Verdana" w:cs="Arial"/>
            <w:sz w:val="20"/>
            <w:szCs w:val="20"/>
          </w:rPr>
          <w:t>www.roger.pl</w:t>
        </w:r>
      </w:hyperlink>
    </w:p>
    <w:p w14:paraId="1462C720" w14:textId="77777777" w:rsidR="001F3C9E" w:rsidRPr="00D05AC2" w:rsidRDefault="001F3C9E" w:rsidP="007A710F">
      <w:pPr>
        <w:jc w:val="center"/>
        <w:rPr>
          <w:rFonts w:ascii="Verdana" w:hAnsi="Verdana" w:cs="Arial"/>
          <w:sz w:val="20"/>
          <w:szCs w:val="20"/>
        </w:rPr>
      </w:pPr>
    </w:p>
    <w:tbl>
      <w:tblPr>
        <w:tblW w:w="867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E0F2D" w:rsidRPr="00D05AC2" w14:paraId="7456EFBB" w14:textId="77777777" w:rsidTr="00CF69FF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C7DE214" w14:textId="77777777" w:rsidR="00EE0F2D" w:rsidRPr="00D05AC2" w:rsidRDefault="00EE0F2D" w:rsidP="006840B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b/>
                <w:sz w:val="20"/>
                <w:szCs w:val="20"/>
              </w:rPr>
              <w:t xml:space="preserve">Dane </w:t>
            </w:r>
            <w:r w:rsidR="00577D28" w:rsidRPr="00D05AC2">
              <w:rPr>
                <w:rFonts w:ascii="Verdana" w:hAnsi="Verdana" w:cs="Arial"/>
                <w:b/>
                <w:sz w:val="20"/>
                <w:szCs w:val="20"/>
              </w:rPr>
              <w:t>kontaktowe</w:t>
            </w:r>
          </w:p>
        </w:tc>
      </w:tr>
      <w:tr w:rsidR="00AF689D" w:rsidRPr="00D05AC2" w14:paraId="18A6D9E0" w14:textId="77777777" w:rsidTr="00CF69FF">
        <w:trPr>
          <w:trHeight w:val="6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7CA4D" w14:textId="77777777" w:rsidR="009501BB" w:rsidRPr="00D05AC2" w:rsidRDefault="00454489" w:rsidP="00EE0F2D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Nazwa firmy</w:t>
            </w:r>
            <w:r w:rsidR="00C37164" w:rsidRPr="00D05AC2">
              <w:rPr>
                <w:rFonts w:ascii="Verdana" w:hAnsi="Verdana" w:cs="Arial"/>
                <w:sz w:val="18"/>
                <w:szCs w:val="18"/>
              </w:rPr>
              <w:t xml:space="preserve"> (zamawiający)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58BF11" w14:textId="77777777" w:rsidR="00AF689D" w:rsidRPr="00D05AC2" w:rsidRDefault="00AF689D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70CFA" w:rsidRPr="00D05AC2" w14:paraId="62D8C64D" w14:textId="77777777" w:rsidTr="00CF69FF">
        <w:trPr>
          <w:trHeight w:val="34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13307" w14:textId="77777777" w:rsidR="00770CFA" w:rsidRPr="00D05AC2" w:rsidRDefault="00941375" w:rsidP="00EE0F2D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Adres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0F666A" w14:textId="77777777" w:rsidR="00770CFA" w:rsidRPr="00D05AC2" w:rsidRDefault="00770CFA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AD324B" w:rsidRPr="00D05AC2" w14:paraId="63C0CC63" w14:textId="77777777" w:rsidTr="00454489">
        <w:trPr>
          <w:trHeight w:val="26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C50FD" w14:textId="77777777" w:rsidR="00AD324B" w:rsidRPr="00D05AC2" w:rsidRDefault="00941375" w:rsidP="00EE0F2D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FBCBA7" w14:textId="77777777" w:rsidR="00AD324B" w:rsidRPr="00D05AC2" w:rsidRDefault="00AD324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3026B1" w:rsidRPr="00D05AC2" w14:paraId="69D06686" w14:textId="77777777" w:rsidTr="00454489">
        <w:trPr>
          <w:trHeight w:val="274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DE294" w14:textId="77777777" w:rsidR="00770CFA" w:rsidRPr="00D05AC2" w:rsidRDefault="0094137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E-mail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9A4831" w14:textId="77777777" w:rsidR="003026B1" w:rsidRPr="00D05AC2" w:rsidRDefault="003026B1" w:rsidP="00847B57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57EA5" w:rsidRPr="00D05AC2" w14:paraId="64FF68B8" w14:textId="77777777" w:rsidTr="00CF69FF">
        <w:trPr>
          <w:trHeight w:val="255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A2414" w14:textId="77777777" w:rsidR="00557EA5" w:rsidRPr="00D05AC2" w:rsidRDefault="0094137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Klient końcowy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4707B4" w14:textId="77777777" w:rsidR="00557EA5" w:rsidRPr="00D05AC2" w:rsidRDefault="00557EA5" w:rsidP="00847B57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  <w:tr w:rsidR="00557EA5" w:rsidRPr="00D05AC2" w14:paraId="0D250725" w14:textId="77777777" w:rsidTr="00CF69FF">
        <w:trPr>
          <w:trHeight w:val="255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13D00" w14:textId="77777777" w:rsidR="00557EA5" w:rsidRPr="00D05AC2" w:rsidRDefault="0094137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Adres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E00E3" w14:textId="77777777" w:rsidR="00557EA5" w:rsidRPr="00D05AC2" w:rsidRDefault="00557EA5" w:rsidP="00847B57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  <w:tr w:rsidR="00557EA5" w:rsidRPr="00D05AC2" w14:paraId="4D5341A1" w14:textId="77777777" w:rsidTr="00941375">
        <w:trPr>
          <w:trHeight w:val="255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FC186" w14:textId="77777777" w:rsidR="00557EA5" w:rsidRPr="00D05AC2" w:rsidRDefault="0094137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001C88" w14:textId="77777777" w:rsidR="00557EA5" w:rsidRPr="00D05AC2" w:rsidRDefault="00557EA5" w:rsidP="00847B57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941375" w:rsidRPr="00D05AC2" w14:paraId="16BF320B" w14:textId="77777777" w:rsidTr="00941375">
        <w:trPr>
          <w:trHeight w:val="255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9AE7C" w14:textId="77777777" w:rsidR="00941375" w:rsidRPr="00D05AC2" w:rsidRDefault="00941375" w:rsidP="00847B57">
            <w:pPr>
              <w:rPr>
                <w:rFonts w:ascii="Verdana" w:hAnsi="Verdana" w:cs="Arial"/>
                <w:sz w:val="18"/>
                <w:szCs w:val="18"/>
              </w:rPr>
            </w:pPr>
            <w:r w:rsidRPr="00D05AC2">
              <w:rPr>
                <w:rFonts w:ascii="Verdana" w:hAnsi="Verdana" w:cs="Arial"/>
                <w:sz w:val="18"/>
                <w:szCs w:val="18"/>
              </w:rPr>
              <w:t>E-mail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777B3A" w14:textId="77777777" w:rsidR="00941375" w:rsidRPr="00D05AC2" w:rsidRDefault="00941375" w:rsidP="00847B57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3FEF9EE5" w14:textId="77777777" w:rsidR="003026B1" w:rsidRPr="00D05AC2" w:rsidRDefault="003026B1" w:rsidP="001F3C9E">
      <w:pPr>
        <w:jc w:val="center"/>
        <w:rPr>
          <w:rFonts w:ascii="Verdana" w:hAnsi="Verdana" w:cs="Arial"/>
          <w:b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5"/>
        <w:gridCol w:w="5816"/>
      </w:tblGrid>
      <w:tr w:rsidR="00770CFA" w:rsidRPr="00D05AC2" w14:paraId="79E57FDB" w14:textId="77777777" w:rsidTr="00CF69FF">
        <w:trPr>
          <w:trHeight w:val="255"/>
          <w:jc w:val="center"/>
        </w:trPr>
        <w:tc>
          <w:tcPr>
            <w:tcW w:w="8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6AF9B4B" w14:textId="77777777" w:rsidR="00770CFA" w:rsidRPr="00D05AC2" w:rsidRDefault="00770CFA" w:rsidP="00941375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b/>
                <w:sz w:val="20"/>
                <w:szCs w:val="20"/>
              </w:rPr>
              <w:t xml:space="preserve">Charakterystyka </w:t>
            </w:r>
            <w:r w:rsidR="00941375" w:rsidRPr="00D05AC2">
              <w:rPr>
                <w:rFonts w:ascii="Verdana" w:hAnsi="Verdana" w:cs="Arial"/>
                <w:b/>
                <w:sz w:val="20"/>
                <w:szCs w:val="20"/>
              </w:rPr>
              <w:t>systemu</w:t>
            </w:r>
          </w:p>
        </w:tc>
      </w:tr>
      <w:tr w:rsidR="00EA0AE8" w:rsidRPr="00D05AC2" w14:paraId="0A1CEF9A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6FF2C" w14:textId="77777777" w:rsidR="00EA0AE8" w:rsidRPr="00D05AC2" w:rsidRDefault="00EA0AE8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Lokalizacja systemu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583CB0" w14:textId="77777777" w:rsidR="00EA0AE8" w:rsidRPr="00D05AC2" w:rsidRDefault="00EA0AE8" w:rsidP="00C1768F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70CFA" w:rsidRPr="00D05AC2" w14:paraId="7C0A1477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09B40" w14:textId="77777777" w:rsidR="00770CFA" w:rsidRPr="00D05AC2" w:rsidRDefault="00941375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Opis systemu*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F0917B" w14:textId="77777777" w:rsidR="00770CFA" w:rsidRPr="00D05AC2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  <w:tr w:rsidR="00770CFA" w:rsidRPr="00D05AC2" w14:paraId="01C1FAD6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011F1" w14:textId="77777777" w:rsidR="00770CFA" w:rsidRPr="00D05AC2" w:rsidRDefault="00941375" w:rsidP="00EA0AE8">
            <w:pPr>
              <w:tabs>
                <w:tab w:val="left" w:pos="1650"/>
              </w:tabs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Ilość przejść</w:t>
            </w:r>
            <w:r w:rsidR="00EA0AE8" w:rsidRPr="00D05AC2">
              <w:rPr>
                <w:rFonts w:ascii="Verdana" w:hAnsi="Verdana" w:cs="Arial"/>
                <w:sz w:val="20"/>
                <w:szCs w:val="20"/>
              </w:rPr>
              <w:tab/>
            </w:r>
          </w:p>
        </w:tc>
        <w:tc>
          <w:tcPr>
            <w:tcW w:w="5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7D1601" w14:textId="77777777" w:rsidR="00770CFA" w:rsidRPr="00D05AC2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  <w:tr w:rsidR="00770CFA" w:rsidRPr="00D05AC2" w14:paraId="4E01D07C" w14:textId="77777777" w:rsidTr="00CF69FF">
        <w:trPr>
          <w:trHeight w:val="255"/>
          <w:jc w:val="center"/>
        </w:trPr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C08863" w14:textId="77777777" w:rsidR="00770CFA" w:rsidRPr="00D05AC2" w:rsidRDefault="00941375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Ilość użytkowników</w:t>
            </w:r>
          </w:p>
        </w:tc>
        <w:tc>
          <w:tcPr>
            <w:tcW w:w="5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3CEAA0" w14:textId="77777777" w:rsidR="00770CFA" w:rsidRPr="00D05AC2" w:rsidRDefault="00770CFA" w:rsidP="00C1768F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36A803D5" w14:textId="77777777" w:rsidR="00770CFA" w:rsidRPr="00D05AC2" w:rsidRDefault="00941375" w:rsidP="00941375">
      <w:p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* Wskazane jest załączenie zestawienia sprzętu instalowanego na obiekcie</w:t>
      </w:r>
    </w:p>
    <w:p w14:paraId="66A7D399" w14:textId="77777777" w:rsidR="00454489" w:rsidRPr="00D05AC2" w:rsidRDefault="00454489">
      <w:pPr>
        <w:rPr>
          <w:rFonts w:ascii="Verdana" w:hAnsi="Verdana" w:cs="Arial"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81"/>
      </w:tblGrid>
      <w:tr w:rsidR="00454489" w:rsidRPr="00D05AC2" w14:paraId="395C3B6B" w14:textId="77777777" w:rsidTr="00067971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F6D90E3" w14:textId="77777777" w:rsidR="00454489" w:rsidRPr="00D05AC2" w:rsidRDefault="00966E68" w:rsidP="00966E68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D05AC2">
              <w:rPr>
                <w:rFonts w:ascii="Verdana" w:hAnsi="Verdana" w:cs="Arial"/>
                <w:b/>
                <w:sz w:val="20"/>
                <w:szCs w:val="20"/>
              </w:rPr>
              <w:t>Proponowany termin realizacji usługi</w:t>
            </w:r>
          </w:p>
        </w:tc>
      </w:tr>
      <w:tr w:rsidR="00966E68" w:rsidRPr="00D05AC2" w14:paraId="61B8E0FB" w14:textId="77777777" w:rsidTr="001C77D7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04161" w14:textId="77777777" w:rsidR="00966E68" w:rsidRPr="00D05AC2" w:rsidRDefault="00966E68" w:rsidP="00067971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0C9BE69C" w14:textId="77777777" w:rsidR="00454489" w:rsidRPr="00D05AC2" w:rsidRDefault="00454489">
      <w:pPr>
        <w:rPr>
          <w:rFonts w:ascii="Verdana" w:hAnsi="Verdana" w:cs="Arial"/>
          <w:sz w:val="20"/>
          <w:szCs w:val="20"/>
        </w:rPr>
      </w:pPr>
    </w:p>
    <w:tbl>
      <w:tblPr>
        <w:tblW w:w="8681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81"/>
      </w:tblGrid>
      <w:tr w:rsidR="00454489" w:rsidRPr="00D05AC2" w14:paraId="052848E6" w14:textId="77777777" w:rsidTr="00067971">
        <w:trPr>
          <w:trHeight w:val="255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53EAB7F3" w14:textId="77777777" w:rsidR="00454489" w:rsidRPr="00D05AC2" w:rsidRDefault="00966E68" w:rsidP="00067971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D05AC2">
              <w:rPr>
                <w:rFonts w:ascii="Verdana" w:hAnsi="Verdana" w:cs="Arial"/>
                <w:b/>
                <w:sz w:val="20"/>
                <w:szCs w:val="20"/>
              </w:rPr>
              <w:t>Oczekiwany zakres usługi</w:t>
            </w:r>
          </w:p>
          <w:p w14:paraId="6E9FD7D7" w14:textId="77777777" w:rsidR="00EA0AE8" w:rsidRPr="00D05AC2" w:rsidRDefault="00EA0AE8" w:rsidP="00966E68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5AC2">
              <w:rPr>
                <w:rFonts w:ascii="Verdana" w:hAnsi="Verdana" w:cs="Arial"/>
                <w:sz w:val="16"/>
                <w:szCs w:val="16"/>
              </w:rPr>
              <w:t xml:space="preserve">Należy </w:t>
            </w:r>
            <w:r w:rsidR="00966E68" w:rsidRPr="00D05AC2">
              <w:rPr>
                <w:rFonts w:ascii="Verdana" w:hAnsi="Verdana" w:cs="Arial"/>
                <w:sz w:val="16"/>
                <w:szCs w:val="16"/>
              </w:rPr>
              <w:t>wskazać zakres czynności mających być wykonanych w trakcie usługi oraz inne informacje mogące być pomocne w przygotowaniu wizyty.</w:t>
            </w:r>
          </w:p>
        </w:tc>
      </w:tr>
      <w:tr w:rsidR="00454489" w:rsidRPr="00D05AC2" w14:paraId="7AB4CA19" w14:textId="77777777" w:rsidTr="00D05AC2">
        <w:trPr>
          <w:trHeight w:val="4792"/>
          <w:jc w:val="center"/>
        </w:trPr>
        <w:tc>
          <w:tcPr>
            <w:tcW w:w="8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14158" w14:textId="77777777" w:rsidR="00454489" w:rsidRPr="00D05AC2" w:rsidRDefault="00454489" w:rsidP="00067971">
            <w:pPr>
              <w:rPr>
                <w:rFonts w:ascii="Verdana" w:hAnsi="Verdana" w:cs="Arial"/>
                <w:sz w:val="20"/>
                <w:szCs w:val="20"/>
              </w:rPr>
            </w:pPr>
            <w:r w:rsidRPr="00D05AC2">
              <w:rPr>
                <w:rFonts w:ascii="Verdana" w:hAnsi="Verdana" w:cs="Arial"/>
                <w:sz w:val="20"/>
                <w:szCs w:val="20"/>
              </w:rPr>
              <w:t> </w:t>
            </w:r>
          </w:p>
        </w:tc>
      </w:tr>
    </w:tbl>
    <w:p w14:paraId="04BA081D" w14:textId="77777777" w:rsidR="00454489" w:rsidRPr="00D05AC2" w:rsidRDefault="00454489">
      <w:pPr>
        <w:rPr>
          <w:rFonts w:ascii="Verdana" w:hAnsi="Verdana" w:cs="Arial"/>
          <w:sz w:val="20"/>
          <w:szCs w:val="20"/>
        </w:rPr>
      </w:pPr>
    </w:p>
    <w:p w14:paraId="6FD5EAB8" w14:textId="77777777" w:rsidR="00941375" w:rsidRPr="00D05AC2" w:rsidRDefault="009C179E">
      <w:pPr>
        <w:rPr>
          <w:rFonts w:ascii="Verdana" w:hAnsi="Verdana" w:cs="Arial"/>
          <w:b/>
          <w:sz w:val="20"/>
          <w:szCs w:val="20"/>
        </w:rPr>
      </w:pPr>
      <w:r w:rsidRPr="00D05AC2">
        <w:rPr>
          <w:rFonts w:ascii="Verdana" w:hAnsi="Verdana" w:cs="Arial"/>
          <w:b/>
          <w:sz w:val="20"/>
          <w:szCs w:val="20"/>
        </w:rPr>
        <w:lastRenderedPageBreak/>
        <w:t>Sposób przygotowania systemu do wykonania usług:</w:t>
      </w:r>
    </w:p>
    <w:p w14:paraId="7C9A78CB" w14:textId="77777777" w:rsidR="00966E68" w:rsidRPr="00D05AC2" w:rsidRDefault="00966E68">
      <w:pPr>
        <w:rPr>
          <w:rFonts w:ascii="Verdana" w:hAnsi="Verdana" w:cs="Arial"/>
          <w:b/>
          <w:sz w:val="20"/>
          <w:szCs w:val="20"/>
        </w:rPr>
      </w:pPr>
    </w:p>
    <w:p w14:paraId="4D190FF0" w14:textId="77777777" w:rsidR="004F29D4" w:rsidRPr="00D05AC2" w:rsidRDefault="00966E68" w:rsidP="0095100B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p</w:t>
      </w:r>
      <w:r w:rsidR="0095100B" w:rsidRPr="00D05AC2">
        <w:rPr>
          <w:rFonts w:ascii="Verdana" w:hAnsi="Verdana" w:cs="Arial"/>
          <w:sz w:val="20"/>
          <w:szCs w:val="20"/>
        </w:rPr>
        <w:t>ołączenia elektryczne</w:t>
      </w:r>
      <w:r w:rsidR="004F29D4" w:rsidRPr="00D05AC2">
        <w:rPr>
          <w:rFonts w:ascii="Verdana" w:hAnsi="Verdana" w:cs="Arial"/>
          <w:sz w:val="20"/>
          <w:szCs w:val="20"/>
        </w:rPr>
        <w:t>:</w:t>
      </w:r>
      <w:r w:rsidR="0095100B" w:rsidRPr="00D05AC2">
        <w:rPr>
          <w:rFonts w:ascii="Verdana" w:hAnsi="Verdana" w:cs="Arial"/>
          <w:sz w:val="20"/>
          <w:szCs w:val="20"/>
        </w:rPr>
        <w:t xml:space="preserve"> wykonane i przetestowane</w:t>
      </w:r>
      <w:r w:rsidRPr="00D05AC2">
        <w:rPr>
          <w:rFonts w:ascii="Verdana" w:hAnsi="Verdana" w:cs="Arial"/>
          <w:sz w:val="20"/>
          <w:szCs w:val="20"/>
        </w:rPr>
        <w:t>;</w:t>
      </w:r>
    </w:p>
    <w:p w14:paraId="55853E55" w14:textId="77777777" w:rsidR="004F29D4" w:rsidRPr="00D05AC2" w:rsidRDefault="00966E68" w:rsidP="0095100B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u</w:t>
      </w:r>
      <w:r w:rsidR="0095100B" w:rsidRPr="00D05AC2">
        <w:rPr>
          <w:rFonts w:ascii="Verdana" w:hAnsi="Verdana" w:cs="Arial"/>
          <w:sz w:val="20"/>
          <w:szCs w:val="20"/>
        </w:rPr>
        <w:t>rządzenia</w:t>
      </w:r>
      <w:r w:rsidR="004F29D4" w:rsidRPr="00D05AC2">
        <w:rPr>
          <w:rFonts w:ascii="Verdana" w:hAnsi="Verdana" w:cs="Arial"/>
          <w:sz w:val="20"/>
          <w:szCs w:val="20"/>
        </w:rPr>
        <w:t>:</w:t>
      </w:r>
      <w:r w:rsidR="0095100B" w:rsidRPr="00D05AC2">
        <w:rPr>
          <w:rFonts w:ascii="Verdana" w:hAnsi="Verdana" w:cs="Arial"/>
          <w:sz w:val="20"/>
          <w:szCs w:val="20"/>
        </w:rPr>
        <w:t xml:space="preserve"> zamontowane i </w:t>
      </w:r>
      <w:r w:rsidRPr="00D05AC2">
        <w:rPr>
          <w:rFonts w:ascii="Verdana" w:hAnsi="Verdana" w:cs="Arial"/>
          <w:sz w:val="20"/>
          <w:szCs w:val="20"/>
        </w:rPr>
        <w:t>pod zasilaniem;</w:t>
      </w:r>
    </w:p>
    <w:p w14:paraId="73B51C0A" w14:textId="77777777" w:rsidR="004F29D4" w:rsidRPr="00D05AC2" w:rsidRDefault="00966E68" w:rsidP="0095100B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programy:</w:t>
      </w:r>
      <w:r w:rsidR="0095100B" w:rsidRPr="00D05AC2">
        <w:rPr>
          <w:rFonts w:ascii="Verdana" w:hAnsi="Verdana" w:cs="Arial"/>
          <w:sz w:val="20"/>
          <w:szCs w:val="20"/>
        </w:rPr>
        <w:t xml:space="preserve"> VISO, RogerSVC oraz Roger VDM zainstalowane na docelowym komputerze lub komputer przygotowany do instalacji z użytkownikiem o uprawnieniach Administratora</w:t>
      </w:r>
      <w:r w:rsidRPr="00D05AC2">
        <w:rPr>
          <w:rFonts w:ascii="Verdana" w:hAnsi="Verdana" w:cs="Arial"/>
          <w:sz w:val="20"/>
          <w:szCs w:val="20"/>
        </w:rPr>
        <w:t>.</w:t>
      </w:r>
    </w:p>
    <w:p w14:paraId="0601B1AF" w14:textId="77777777" w:rsidR="004F29D4" w:rsidRPr="00D05AC2" w:rsidRDefault="00966E68" w:rsidP="0095100B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W</w:t>
      </w:r>
      <w:r w:rsidR="0095100B" w:rsidRPr="00D05AC2">
        <w:rPr>
          <w:rFonts w:ascii="Verdana" w:hAnsi="Verdana" w:cs="Arial"/>
          <w:sz w:val="20"/>
          <w:szCs w:val="20"/>
        </w:rPr>
        <w:t xml:space="preserve"> przypadku serwerowej bazy danych</w:t>
      </w:r>
      <w:r w:rsidR="004F29D4" w:rsidRPr="00D05AC2">
        <w:rPr>
          <w:rFonts w:ascii="Verdana" w:hAnsi="Verdana" w:cs="Arial"/>
          <w:sz w:val="20"/>
          <w:szCs w:val="20"/>
        </w:rPr>
        <w:t>:</w:t>
      </w:r>
      <w:r w:rsidR="0095100B" w:rsidRPr="00D05AC2">
        <w:rPr>
          <w:rFonts w:ascii="Verdana" w:hAnsi="Verdana" w:cs="Arial"/>
          <w:sz w:val="20"/>
          <w:szCs w:val="20"/>
        </w:rPr>
        <w:t xml:space="preserve"> skonfigurowane i przetestowane połączenie do bazy danych</w:t>
      </w:r>
      <w:r w:rsidRPr="00D05AC2">
        <w:rPr>
          <w:rFonts w:ascii="Verdana" w:hAnsi="Verdana" w:cs="Arial"/>
          <w:sz w:val="20"/>
          <w:szCs w:val="20"/>
        </w:rPr>
        <w:t>;</w:t>
      </w:r>
    </w:p>
    <w:p w14:paraId="0A0A3868" w14:textId="77777777" w:rsidR="004F29D4" w:rsidRPr="00D05AC2" w:rsidRDefault="004F29D4" w:rsidP="0095100B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w</w:t>
      </w:r>
      <w:r w:rsidR="0095100B" w:rsidRPr="00D05AC2">
        <w:rPr>
          <w:rFonts w:ascii="Verdana" w:hAnsi="Verdana" w:cs="Arial"/>
          <w:sz w:val="20"/>
          <w:szCs w:val="20"/>
        </w:rPr>
        <w:t xml:space="preserve"> przypadku wersji VISO EX</w:t>
      </w:r>
      <w:r w:rsidRPr="00D05AC2">
        <w:rPr>
          <w:rFonts w:ascii="Verdana" w:hAnsi="Verdana" w:cs="Arial"/>
          <w:sz w:val="20"/>
          <w:szCs w:val="20"/>
        </w:rPr>
        <w:t>:</w:t>
      </w:r>
      <w:r w:rsidR="0095100B" w:rsidRPr="00D05AC2">
        <w:rPr>
          <w:rFonts w:ascii="Verdana" w:hAnsi="Verdana" w:cs="Arial"/>
          <w:sz w:val="20"/>
          <w:szCs w:val="20"/>
        </w:rPr>
        <w:t xml:space="preserve"> dostępny plik licencyjny oraz klucz sprzętowy</w:t>
      </w:r>
      <w:r w:rsidRPr="00D05AC2">
        <w:rPr>
          <w:rFonts w:ascii="Verdana" w:hAnsi="Verdana" w:cs="Arial"/>
          <w:sz w:val="20"/>
          <w:szCs w:val="20"/>
        </w:rPr>
        <w:t>;</w:t>
      </w:r>
    </w:p>
    <w:p w14:paraId="4522993D" w14:textId="77777777" w:rsidR="005C7175" w:rsidRPr="00D05AC2" w:rsidRDefault="00966E68" w:rsidP="0095100B">
      <w:pPr>
        <w:numPr>
          <w:ilvl w:val="0"/>
          <w:numId w:val="26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 xml:space="preserve">opcjonalnie: </w:t>
      </w:r>
      <w:r w:rsidR="004F29D4" w:rsidRPr="00D05AC2">
        <w:rPr>
          <w:rFonts w:ascii="Verdana" w:hAnsi="Verdana" w:cs="Arial"/>
          <w:sz w:val="20"/>
          <w:szCs w:val="20"/>
        </w:rPr>
        <w:t>przygotowanie listy użytkowników systemu RACS 5 wraz z numerami kart w postaci pliku (CSV) w formacie stosowanym w programie PR Master tj. druga kolumna imię, trzecia kolumna nazwisko i piąta kolumna numer karty w postaci szesnastkowej. Alternatywnie użytkownicy, ich identyfikatory i nośniki wprowadzeni do programu VISO</w:t>
      </w:r>
      <w:r w:rsidR="00D05AC2" w:rsidRPr="00D05AC2">
        <w:rPr>
          <w:rFonts w:ascii="Verdana" w:hAnsi="Verdana" w:cs="Arial"/>
          <w:sz w:val="20"/>
          <w:szCs w:val="20"/>
        </w:rPr>
        <w:t>.</w:t>
      </w:r>
    </w:p>
    <w:p w14:paraId="5B5DA07C" w14:textId="77777777" w:rsidR="00966E68" w:rsidRPr="00D05AC2" w:rsidRDefault="00966E68" w:rsidP="00966E68">
      <w:pPr>
        <w:ind w:left="720"/>
        <w:rPr>
          <w:rFonts w:ascii="Verdana" w:hAnsi="Verdana" w:cs="Arial"/>
          <w:sz w:val="20"/>
          <w:szCs w:val="20"/>
        </w:rPr>
      </w:pPr>
    </w:p>
    <w:p w14:paraId="31E2A165" w14:textId="77777777" w:rsidR="004F29D4" w:rsidRPr="00D05AC2" w:rsidRDefault="00966E68" w:rsidP="00966E68">
      <w:p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b/>
          <w:bCs/>
          <w:sz w:val="20"/>
          <w:szCs w:val="20"/>
        </w:rPr>
        <w:t>Uwaga:</w:t>
      </w:r>
      <w:r w:rsidRPr="00D05AC2">
        <w:rPr>
          <w:rFonts w:ascii="Verdana" w:hAnsi="Verdana" w:cs="Arial"/>
          <w:sz w:val="20"/>
          <w:szCs w:val="20"/>
        </w:rPr>
        <w:t xml:space="preserve"> Dla sprawnego przeprowadzenia usługi rekomendowana jest asysta Administratora bazy danych i sieci komputerowej.</w:t>
      </w:r>
    </w:p>
    <w:p w14:paraId="5E566C31" w14:textId="77777777" w:rsidR="0095100B" w:rsidRPr="00D05AC2" w:rsidRDefault="0095100B" w:rsidP="0095100B">
      <w:pPr>
        <w:rPr>
          <w:rFonts w:ascii="Verdana" w:hAnsi="Verdana" w:cs="Arial"/>
          <w:sz w:val="20"/>
          <w:szCs w:val="20"/>
        </w:rPr>
      </w:pPr>
    </w:p>
    <w:p w14:paraId="34817F19" w14:textId="77777777" w:rsidR="00AF2E17" w:rsidRPr="00D05AC2" w:rsidRDefault="00941375" w:rsidP="00941375">
      <w:p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 xml:space="preserve">Wsparcie w uruchomieniu systemu RACS 5 polega na udzieleniu pomocy instalatorowi w </w:t>
      </w:r>
      <w:r w:rsidR="004F29D4" w:rsidRPr="00D05AC2">
        <w:rPr>
          <w:rFonts w:ascii="Verdana" w:hAnsi="Verdana" w:cs="Arial"/>
          <w:sz w:val="20"/>
          <w:szCs w:val="20"/>
        </w:rPr>
        <w:t xml:space="preserve">rozwiązaniu problemów </w:t>
      </w:r>
      <w:r w:rsidR="00AF2E17" w:rsidRPr="00D05AC2">
        <w:rPr>
          <w:rFonts w:ascii="Verdana" w:hAnsi="Verdana" w:cs="Arial"/>
          <w:sz w:val="20"/>
          <w:szCs w:val="20"/>
        </w:rPr>
        <w:t xml:space="preserve">w uruchomieniu systemu jak i pomocy w </w:t>
      </w:r>
      <w:r w:rsidR="00966E68" w:rsidRPr="00D05AC2">
        <w:rPr>
          <w:rFonts w:ascii="Verdana" w:hAnsi="Verdana" w:cs="Arial"/>
          <w:sz w:val="20"/>
          <w:szCs w:val="20"/>
        </w:rPr>
        <w:t xml:space="preserve">jego </w:t>
      </w:r>
      <w:r w:rsidRPr="00D05AC2">
        <w:rPr>
          <w:rFonts w:ascii="Verdana" w:hAnsi="Verdana" w:cs="Arial"/>
          <w:sz w:val="20"/>
          <w:szCs w:val="20"/>
        </w:rPr>
        <w:t>konfiguracji</w:t>
      </w:r>
      <w:r w:rsidR="00AF2E17" w:rsidRPr="00D05AC2">
        <w:rPr>
          <w:rFonts w:ascii="Verdana" w:hAnsi="Verdana" w:cs="Arial"/>
          <w:sz w:val="20"/>
          <w:szCs w:val="20"/>
        </w:rPr>
        <w:t xml:space="preserve">. </w:t>
      </w:r>
    </w:p>
    <w:p w14:paraId="66F5C01D" w14:textId="77777777" w:rsidR="00AF2E17" w:rsidRPr="00D05AC2" w:rsidRDefault="00AF2E17" w:rsidP="00941375">
      <w:pPr>
        <w:rPr>
          <w:rFonts w:ascii="Verdana" w:hAnsi="Verdana" w:cs="Arial"/>
          <w:sz w:val="20"/>
          <w:szCs w:val="20"/>
        </w:rPr>
      </w:pPr>
    </w:p>
    <w:p w14:paraId="7CD81729" w14:textId="77777777" w:rsidR="00941375" w:rsidRPr="00D05AC2" w:rsidRDefault="00454489" w:rsidP="00941375">
      <w:p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U</w:t>
      </w:r>
      <w:r w:rsidR="00E56CCD" w:rsidRPr="00D05AC2">
        <w:rPr>
          <w:rFonts w:ascii="Verdana" w:hAnsi="Verdana" w:cs="Arial"/>
          <w:sz w:val="20"/>
          <w:szCs w:val="20"/>
        </w:rPr>
        <w:t>sługa może dotyczyć</w:t>
      </w:r>
      <w:r w:rsidR="00941375" w:rsidRPr="00D05AC2">
        <w:rPr>
          <w:rFonts w:ascii="Verdana" w:hAnsi="Verdana" w:cs="Arial"/>
          <w:sz w:val="20"/>
          <w:szCs w:val="20"/>
        </w:rPr>
        <w:t>:</w:t>
      </w:r>
    </w:p>
    <w:p w14:paraId="08FD7F0D" w14:textId="77777777" w:rsidR="00AF2E17" w:rsidRPr="00D05AC2" w:rsidRDefault="00AF2E17" w:rsidP="00AF2E17">
      <w:pPr>
        <w:numPr>
          <w:ilvl w:val="0"/>
          <w:numId w:val="27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weryfikacj</w:t>
      </w:r>
      <w:r w:rsidR="00E56CCD" w:rsidRPr="00D05AC2">
        <w:rPr>
          <w:rFonts w:ascii="Verdana" w:hAnsi="Verdana" w:cs="Arial"/>
          <w:sz w:val="20"/>
          <w:szCs w:val="20"/>
        </w:rPr>
        <w:t>i</w:t>
      </w:r>
      <w:r w:rsidRPr="00D05AC2">
        <w:rPr>
          <w:rFonts w:ascii="Verdana" w:hAnsi="Verdana" w:cs="Arial"/>
          <w:sz w:val="20"/>
          <w:szCs w:val="20"/>
        </w:rPr>
        <w:t xml:space="preserve"> połączeń;</w:t>
      </w:r>
    </w:p>
    <w:p w14:paraId="7FFFD2A3" w14:textId="77777777" w:rsidR="00AF2E17" w:rsidRPr="00D05AC2" w:rsidRDefault="00AF2E17" w:rsidP="00AF2E17">
      <w:pPr>
        <w:numPr>
          <w:ilvl w:val="0"/>
          <w:numId w:val="27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weryfikacj</w:t>
      </w:r>
      <w:r w:rsidR="00E56CCD" w:rsidRPr="00D05AC2">
        <w:rPr>
          <w:rFonts w:ascii="Verdana" w:hAnsi="Verdana" w:cs="Arial"/>
          <w:sz w:val="20"/>
          <w:szCs w:val="20"/>
        </w:rPr>
        <w:t>i</w:t>
      </w:r>
      <w:r w:rsidRPr="00D05AC2">
        <w:rPr>
          <w:rFonts w:ascii="Verdana" w:hAnsi="Verdana" w:cs="Arial"/>
          <w:sz w:val="20"/>
          <w:szCs w:val="20"/>
        </w:rPr>
        <w:t xml:space="preserve"> zasilania;</w:t>
      </w:r>
    </w:p>
    <w:p w14:paraId="1440AAE8" w14:textId="77777777" w:rsidR="00AF2E17" w:rsidRPr="00D05AC2" w:rsidRDefault="00AF2E17" w:rsidP="00AF2E17">
      <w:pPr>
        <w:numPr>
          <w:ilvl w:val="0"/>
          <w:numId w:val="27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instalacj</w:t>
      </w:r>
      <w:r w:rsidR="00A574C0" w:rsidRPr="00D05AC2">
        <w:rPr>
          <w:rFonts w:ascii="Verdana" w:hAnsi="Verdana" w:cs="Arial"/>
          <w:sz w:val="20"/>
          <w:szCs w:val="20"/>
        </w:rPr>
        <w:t>i</w:t>
      </w:r>
      <w:r w:rsidRPr="00D05AC2">
        <w:rPr>
          <w:rFonts w:ascii="Verdana" w:hAnsi="Verdana" w:cs="Arial"/>
          <w:sz w:val="20"/>
          <w:szCs w:val="20"/>
        </w:rPr>
        <w:t xml:space="preserve"> oprogramowania;</w:t>
      </w:r>
    </w:p>
    <w:p w14:paraId="0FE94B25" w14:textId="77777777" w:rsidR="00AF2E17" w:rsidRPr="00D05AC2" w:rsidRDefault="00AF2E17" w:rsidP="00AF2E17">
      <w:pPr>
        <w:numPr>
          <w:ilvl w:val="0"/>
          <w:numId w:val="27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test</w:t>
      </w:r>
      <w:r w:rsidR="00A574C0" w:rsidRPr="00D05AC2">
        <w:rPr>
          <w:rFonts w:ascii="Verdana" w:hAnsi="Verdana" w:cs="Arial"/>
          <w:sz w:val="20"/>
          <w:szCs w:val="20"/>
        </w:rPr>
        <w:t>ów</w:t>
      </w:r>
      <w:r w:rsidRPr="00D05AC2">
        <w:rPr>
          <w:rFonts w:ascii="Verdana" w:hAnsi="Verdana" w:cs="Arial"/>
          <w:sz w:val="20"/>
          <w:szCs w:val="20"/>
        </w:rPr>
        <w:t xml:space="preserve"> uruchomieniow</w:t>
      </w:r>
      <w:r w:rsidR="00A574C0" w:rsidRPr="00D05AC2">
        <w:rPr>
          <w:rFonts w:ascii="Verdana" w:hAnsi="Verdana" w:cs="Arial"/>
          <w:sz w:val="20"/>
          <w:szCs w:val="20"/>
        </w:rPr>
        <w:t>ych</w:t>
      </w:r>
      <w:r w:rsidRPr="00D05AC2">
        <w:rPr>
          <w:rFonts w:ascii="Verdana" w:hAnsi="Verdana" w:cs="Arial"/>
          <w:sz w:val="20"/>
          <w:szCs w:val="20"/>
        </w:rPr>
        <w:t>;</w:t>
      </w:r>
    </w:p>
    <w:p w14:paraId="03F47B26" w14:textId="77777777" w:rsidR="00AF2E17" w:rsidRPr="00D05AC2" w:rsidRDefault="00AF2E17" w:rsidP="00AF2E17">
      <w:pPr>
        <w:numPr>
          <w:ilvl w:val="0"/>
          <w:numId w:val="27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konfiguracj</w:t>
      </w:r>
      <w:r w:rsidR="00A574C0" w:rsidRPr="00D05AC2">
        <w:rPr>
          <w:rFonts w:ascii="Verdana" w:hAnsi="Verdana" w:cs="Arial"/>
          <w:sz w:val="20"/>
          <w:szCs w:val="20"/>
        </w:rPr>
        <w:t>i</w:t>
      </w:r>
      <w:r w:rsidRPr="00D05AC2">
        <w:rPr>
          <w:rFonts w:ascii="Verdana" w:hAnsi="Verdana" w:cs="Arial"/>
          <w:sz w:val="20"/>
          <w:szCs w:val="20"/>
        </w:rPr>
        <w:t xml:space="preserve"> oprogramowania;</w:t>
      </w:r>
    </w:p>
    <w:p w14:paraId="552516D4" w14:textId="77777777" w:rsidR="00AF2E17" w:rsidRPr="00D05AC2" w:rsidRDefault="00AF2E17" w:rsidP="00AF2E17">
      <w:pPr>
        <w:numPr>
          <w:ilvl w:val="0"/>
          <w:numId w:val="27"/>
        </w:num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szkoleni</w:t>
      </w:r>
      <w:r w:rsidR="00A574C0" w:rsidRPr="00D05AC2">
        <w:rPr>
          <w:rFonts w:ascii="Verdana" w:hAnsi="Verdana" w:cs="Arial"/>
          <w:sz w:val="20"/>
          <w:szCs w:val="20"/>
        </w:rPr>
        <w:t>a</w:t>
      </w:r>
      <w:r w:rsidRPr="00D05AC2">
        <w:rPr>
          <w:rFonts w:ascii="Verdana" w:hAnsi="Verdana" w:cs="Arial"/>
          <w:sz w:val="20"/>
          <w:szCs w:val="20"/>
        </w:rPr>
        <w:t xml:space="preserve"> operatorów systemu</w:t>
      </w:r>
      <w:r w:rsidR="00EA0AE8" w:rsidRPr="00D05AC2">
        <w:rPr>
          <w:rFonts w:ascii="Verdana" w:hAnsi="Verdana" w:cs="Arial"/>
          <w:sz w:val="20"/>
          <w:szCs w:val="20"/>
        </w:rPr>
        <w:t>.</w:t>
      </w:r>
    </w:p>
    <w:p w14:paraId="0AE99B6F" w14:textId="77777777" w:rsidR="00E56CCD" w:rsidRPr="00D05AC2" w:rsidRDefault="00E56CCD" w:rsidP="00E56CCD">
      <w:pPr>
        <w:rPr>
          <w:rFonts w:ascii="Verdana" w:hAnsi="Verdana" w:cs="Arial"/>
          <w:sz w:val="20"/>
          <w:szCs w:val="20"/>
        </w:rPr>
      </w:pPr>
    </w:p>
    <w:p w14:paraId="3EFCB1B0" w14:textId="77777777" w:rsidR="00E56CCD" w:rsidRPr="00D05AC2" w:rsidRDefault="00E56CCD" w:rsidP="00E56CCD">
      <w:p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 xml:space="preserve">Wszelkie kwestie nie określone w niniejszym dokumencie są regulowane wyłącznie przez Ogólne Warunki Handlowe firmy </w:t>
      </w:r>
      <w:r w:rsidR="00D05AC2">
        <w:rPr>
          <w:rFonts w:ascii="Verdana" w:hAnsi="Verdana" w:cs="Arial"/>
          <w:sz w:val="20"/>
          <w:szCs w:val="20"/>
        </w:rPr>
        <w:t>Roger</w:t>
      </w:r>
      <w:r w:rsidRPr="00D05AC2">
        <w:rPr>
          <w:rFonts w:ascii="Verdana" w:hAnsi="Verdana" w:cs="Arial"/>
          <w:sz w:val="20"/>
          <w:szCs w:val="20"/>
        </w:rPr>
        <w:t xml:space="preserve"> („OWH”) obowiązujące według stanu prawnego na dzień zawarcia umowy. OWH są dostępne na witrynie internetowej </w:t>
      </w:r>
      <w:hyperlink r:id="rId11" w:history="1">
        <w:r w:rsidR="00D14A87" w:rsidRPr="00D05AC2">
          <w:rPr>
            <w:rStyle w:val="Hipercze"/>
            <w:rFonts w:ascii="Verdana" w:hAnsi="Verdana" w:cs="Arial"/>
            <w:sz w:val="20"/>
            <w:szCs w:val="20"/>
          </w:rPr>
          <w:t>www.roger.pl</w:t>
        </w:r>
      </w:hyperlink>
      <w:r w:rsidR="00D14A87" w:rsidRPr="00D05AC2">
        <w:rPr>
          <w:rFonts w:ascii="Verdana" w:hAnsi="Verdana" w:cs="Arial"/>
          <w:sz w:val="20"/>
          <w:szCs w:val="20"/>
        </w:rPr>
        <w:t xml:space="preserve"> </w:t>
      </w:r>
      <w:r w:rsidRPr="00D05AC2">
        <w:rPr>
          <w:rFonts w:ascii="Verdana" w:hAnsi="Verdana" w:cs="Arial"/>
          <w:sz w:val="20"/>
          <w:szCs w:val="20"/>
        </w:rPr>
        <w:t>lub przesyłane na żądanie.</w:t>
      </w:r>
    </w:p>
    <w:p w14:paraId="7F3987E6" w14:textId="77777777" w:rsidR="00E56CCD" w:rsidRPr="00D05AC2" w:rsidRDefault="00E56CCD" w:rsidP="00E56CCD">
      <w:pPr>
        <w:rPr>
          <w:rFonts w:ascii="Verdana" w:hAnsi="Verdana" w:cs="Arial"/>
          <w:sz w:val="20"/>
          <w:szCs w:val="20"/>
        </w:rPr>
      </w:pPr>
    </w:p>
    <w:p w14:paraId="5D1F7006" w14:textId="77777777" w:rsidR="00454489" w:rsidRDefault="00E56CCD" w:rsidP="00E56CCD">
      <w:pPr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 xml:space="preserve">Złożenie zamówienia przez Państwa będziemy traktować jako akceptację OWH. Warunki realizacji mogą ulec zmianie zgodnie z postanowieniami OWH. </w:t>
      </w:r>
      <w:r w:rsidR="008318EE" w:rsidRPr="00D05AC2">
        <w:rPr>
          <w:rFonts w:ascii="Verdana" w:hAnsi="Verdana" w:cs="Arial"/>
          <w:sz w:val="20"/>
          <w:szCs w:val="20"/>
        </w:rPr>
        <w:br/>
      </w:r>
    </w:p>
    <w:p w14:paraId="1A197E8F" w14:textId="77777777" w:rsidR="00D05AC2" w:rsidRPr="00D05AC2" w:rsidRDefault="00D05AC2" w:rsidP="00E56CCD">
      <w:pPr>
        <w:rPr>
          <w:rFonts w:ascii="Verdana" w:hAnsi="Verdana" w:cs="Arial"/>
          <w:sz w:val="20"/>
          <w:szCs w:val="20"/>
        </w:rPr>
      </w:pPr>
    </w:p>
    <w:p w14:paraId="5F18E866" w14:textId="77777777" w:rsidR="00FA7EF3" w:rsidRPr="00D05AC2" w:rsidRDefault="00454489" w:rsidP="00D05AC2">
      <w:pPr>
        <w:jc w:val="right"/>
        <w:rPr>
          <w:rFonts w:ascii="Verdana" w:hAnsi="Verdana" w:cs="Arial"/>
          <w:sz w:val="20"/>
          <w:szCs w:val="20"/>
        </w:rPr>
      </w:pPr>
      <w:r w:rsidRPr="00D05AC2">
        <w:rPr>
          <w:rFonts w:ascii="Verdana" w:hAnsi="Verdana" w:cs="Arial"/>
          <w:sz w:val="20"/>
          <w:szCs w:val="20"/>
        </w:rPr>
        <w:t>Zamawiający (imię, nazwisko</w:t>
      </w:r>
      <w:r w:rsidR="00D05AC2" w:rsidRPr="00D05AC2">
        <w:rPr>
          <w:rFonts w:ascii="Verdana" w:hAnsi="Verdana" w:cs="Arial"/>
          <w:sz w:val="20"/>
          <w:szCs w:val="20"/>
        </w:rPr>
        <w:t>):</w:t>
      </w:r>
      <w:r w:rsidRPr="00D05AC2">
        <w:rPr>
          <w:rFonts w:ascii="Verdana" w:hAnsi="Verdana" w:cs="Arial"/>
          <w:sz w:val="20"/>
          <w:szCs w:val="20"/>
        </w:rPr>
        <w:t xml:space="preserve"> …………………………………</w:t>
      </w:r>
      <w:r w:rsidR="00D05AC2" w:rsidRPr="00D05AC2">
        <w:rPr>
          <w:rFonts w:ascii="Verdana" w:hAnsi="Verdana" w:cs="Arial"/>
          <w:sz w:val="20"/>
          <w:szCs w:val="20"/>
        </w:rPr>
        <w:t>……</w:t>
      </w:r>
      <w:r w:rsidRPr="00D05AC2">
        <w:rPr>
          <w:rFonts w:ascii="Verdana" w:hAnsi="Verdana" w:cs="Arial"/>
          <w:sz w:val="20"/>
          <w:szCs w:val="20"/>
        </w:rPr>
        <w:t>.</w:t>
      </w:r>
    </w:p>
    <w:sectPr w:rsidR="00FA7EF3" w:rsidRPr="00D05AC2" w:rsidSect="00770CFA">
      <w:headerReference w:type="even" r:id="rId12"/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97AFA" w14:textId="77777777" w:rsidR="00F72E9E" w:rsidRDefault="00F72E9E">
      <w:r>
        <w:separator/>
      </w:r>
    </w:p>
  </w:endnote>
  <w:endnote w:type="continuationSeparator" w:id="0">
    <w:p w14:paraId="5A977468" w14:textId="77777777" w:rsidR="00F72E9E" w:rsidRDefault="00F72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80184" w14:textId="77777777" w:rsidR="00400467" w:rsidRPr="00D05AC2" w:rsidRDefault="00400467">
    <w:pPr>
      <w:pStyle w:val="Stopka"/>
      <w:rPr>
        <w:rFonts w:ascii="Verdana" w:hAnsi="Verdana"/>
        <w:sz w:val="18"/>
        <w:szCs w:val="18"/>
      </w:rPr>
    </w:pPr>
    <w:r w:rsidRPr="00D05AC2">
      <w:rPr>
        <w:rFonts w:ascii="Verdana" w:hAnsi="Verdana"/>
        <w:sz w:val="18"/>
        <w:szCs w:val="18"/>
      </w:rPr>
      <w:t xml:space="preserve">Strona </w:t>
    </w:r>
    <w:r w:rsidRPr="00D05AC2">
      <w:rPr>
        <w:rFonts w:ascii="Verdana" w:hAnsi="Verdana"/>
        <w:sz w:val="18"/>
        <w:szCs w:val="18"/>
      </w:rPr>
      <w:fldChar w:fldCharType="begin"/>
    </w:r>
    <w:r w:rsidRPr="00D05AC2">
      <w:rPr>
        <w:rFonts w:ascii="Verdana" w:hAnsi="Verdana"/>
        <w:sz w:val="18"/>
        <w:szCs w:val="18"/>
      </w:rPr>
      <w:instrText xml:space="preserve"> PAGE </w:instrText>
    </w:r>
    <w:r w:rsidRPr="00D05AC2">
      <w:rPr>
        <w:rFonts w:ascii="Verdana" w:hAnsi="Verdana"/>
        <w:sz w:val="18"/>
        <w:szCs w:val="18"/>
      </w:rPr>
      <w:fldChar w:fldCharType="separate"/>
    </w:r>
    <w:r w:rsidR="00EC7065" w:rsidRPr="00D05AC2">
      <w:rPr>
        <w:rFonts w:ascii="Verdana" w:hAnsi="Verdana"/>
        <w:noProof/>
        <w:sz w:val="18"/>
        <w:szCs w:val="18"/>
      </w:rPr>
      <w:t>2</w:t>
    </w:r>
    <w:r w:rsidRPr="00D05AC2">
      <w:rPr>
        <w:rFonts w:ascii="Verdana" w:hAnsi="Verdana"/>
        <w:sz w:val="18"/>
        <w:szCs w:val="18"/>
      </w:rPr>
      <w:fldChar w:fldCharType="end"/>
    </w:r>
    <w:r w:rsidRPr="00D05AC2">
      <w:rPr>
        <w:rFonts w:ascii="Verdana" w:hAnsi="Verdana"/>
        <w:sz w:val="18"/>
        <w:szCs w:val="18"/>
      </w:rPr>
      <w:t xml:space="preserve"> z </w:t>
    </w:r>
    <w:r w:rsidRPr="00D05AC2">
      <w:rPr>
        <w:rFonts w:ascii="Verdana" w:hAnsi="Verdana"/>
        <w:sz w:val="18"/>
        <w:szCs w:val="18"/>
      </w:rPr>
      <w:fldChar w:fldCharType="begin"/>
    </w:r>
    <w:r w:rsidRPr="00D05AC2">
      <w:rPr>
        <w:rFonts w:ascii="Verdana" w:hAnsi="Verdana"/>
        <w:sz w:val="18"/>
        <w:szCs w:val="18"/>
      </w:rPr>
      <w:instrText xml:space="preserve"> NUMPAGES </w:instrText>
    </w:r>
    <w:r w:rsidRPr="00D05AC2">
      <w:rPr>
        <w:rFonts w:ascii="Verdana" w:hAnsi="Verdana"/>
        <w:sz w:val="18"/>
        <w:szCs w:val="18"/>
      </w:rPr>
      <w:fldChar w:fldCharType="separate"/>
    </w:r>
    <w:r w:rsidR="00EC7065" w:rsidRPr="00D05AC2">
      <w:rPr>
        <w:rFonts w:ascii="Verdana" w:hAnsi="Verdana"/>
        <w:noProof/>
        <w:sz w:val="18"/>
        <w:szCs w:val="18"/>
      </w:rPr>
      <w:t>2</w:t>
    </w:r>
    <w:r w:rsidRPr="00D05AC2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A486B" w14:textId="77777777" w:rsidR="00F72E9E" w:rsidRDefault="00F72E9E">
      <w:r>
        <w:separator/>
      </w:r>
    </w:p>
  </w:footnote>
  <w:footnote w:type="continuationSeparator" w:id="0">
    <w:p w14:paraId="793710C0" w14:textId="77777777" w:rsidR="00F72E9E" w:rsidRDefault="00F72E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B09FE" w14:textId="77777777" w:rsidR="00EC7065" w:rsidRDefault="00524FCD">
    <w:pPr>
      <w:pStyle w:val="Nagwek"/>
    </w:pPr>
    <w:r>
      <w:pict w14:anchorId="3B9187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53pt;height:36pt">
          <v:imagedata r:id="rId1" o:title="nagłówek-2021"/>
        </v:shape>
      </w:pict>
    </w:r>
    <w:r>
      <w:pict w14:anchorId="590976CC">
        <v:shape id="_x0000_i1026" type="#_x0000_t75" style="width:453pt;height:36pt">
          <v:imagedata r:id="rId1" o:title="nagłówek-2021"/>
        </v:shape>
      </w:pict>
    </w:r>
    <w:r>
      <w:pict w14:anchorId="5B1F5CC1">
        <v:shape id="_x0000_i1027" type="#_x0000_t75" style="width:453pt;height:36pt">
          <v:imagedata r:id="rId1" o:title="nagłówek-202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8D9B7" w14:textId="77777777" w:rsidR="00D05AC2" w:rsidRPr="00D05AC2" w:rsidRDefault="00524FCD" w:rsidP="00D05AC2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>
      <w:rPr>
        <w:noProof/>
      </w:rPr>
      <w:pict w14:anchorId="088468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376.15pt;margin-top:-.95pt;width:77.3pt;height:40.5pt;z-index:-251658752">
          <v:imagedata r:id="rId1" o:title="rogerAA_blue"/>
        </v:shape>
      </w:pict>
    </w:r>
    <w:r w:rsidR="00D05AC2" w:rsidRPr="00D05AC2">
      <w:rPr>
        <w:rFonts w:ascii="Verdana" w:hAnsi="Verdana"/>
        <w:sz w:val="18"/>
        <w:szCs w:val="18"/>
      </w:rPr>
      <w:t>Roger Sp. z o.o. sp. k.</w:t>
    </w:r>
  </w:p>
  <w:p w14:paraId="6F251EB0" w14:textId="77777777" w:rsidR="00D05AC2" w:rsidRPr="00D05AC2" w:rsidRDefault="00D05AC2" w:rsidP="00D05AC2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D05AC2">
      <w:rPr>
        <w:rFonts w:ascii="Verdana" w:hAnsi="Verdana"/>
        <w:sz w:val="18"/>
        <w:szCs w:val="18"/>
      </w:rPr>
      <w:t>Gościszewo 59, 82-400 Sztum</w:t>
    </w:r>
  </w:p>
  <w:p w14:paraId="7E1744A3" w14:textId="77777777" w:rsidR="00D05AC2" w:rsidRPr="00D05AC2" w:rsidRDefault="00D05AC2" w:rsidP="00D05AC2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D05AC2">
      <w:rPr>
        <w:rFonts w:ascii="Verdana" w:hAnsi="Verdana"/>
        <w:sz w:val="18"/>
        <w:szCs w:val="18"/>
        <w:lang w:val="en-US"/>
      </w:rPr>
      <w:t>Tel.: +48 55 272 01 32</w:t>
    </w:r>
  </w:p>
  <w:p w14:paraId="5DB12769" w14:textId="77777777" w:rsidR="00D05AC2" w:rsidRPr="00D05AC2" w:rsidRDefault="00D05AC2" w:rsidP="00D05AC2">
    <w:pPr>
      <w:tabs>
        <w:tab w:val="center" w:pos="4536"/>
        <w:tab w:val="right" w:pos="9072"/>
      </w:tabs>
      <w:rPr>
        <w:rFonts w:ascii="Verdana" w:hAnsi="Verdana"/>
        <w:sz w:val="18"/>
        <w:szCs w:val="18"/>
        <w:lang w:val="en-US"/>
      </w:rPr>
    </w:pPr>
    <w:r w:rsidRPr="00D05AC2">
      <w:rPr>
        <w:rFonts w:ascii="Verdana" w:hAnsi="Verdana"/>
        <w:sz w:val="18"/>
        <w:szCs w:val="18"/>
        <w:lang w:val="en-US"/>
      </w:rPr>
      <w:t>Fax: +48 55 272 01 33</w:t>
    </w:r>
  </w:p>
  <w:p w14:paraId="7041CD45" w14:textId="77777777" w:rsidR="00081EF8" w:rsidRDefault="00D05AC2" w:rsidP="00D05AC2">
    <w:pPr>
      <w:tabs>
        <w:tab w:val="center" w:pos="4536"/>
        <w:tab w:val="right" w:pos="9072"/>
      </w:tabs>
      <w:rPr>
        <w:rFonts w:ascii="Verdana" w:hAnsi="Verdana"/>
        <w:sz w:val="18"/>
        <w:szCs w:val="18"/>
      </w:rPr>
    </w:pPr>
    <w:r w:rsidRPr="00D05AC2"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D05AC2">
        <w:rPr>
          <w:rFonts w:ascii="Verdana" w:hAnsi="Verdana"/>
          <w:color w:val="0000FF"/>
          <w:sz w:val="18"/>
          <w:szCs w:val="18"/>
          <w:u w:val="single"/>
          <w:lang w:val="en-US"/>
        </w:rPr>
        <w:t>roger@roger.pl</w:t>
      </w:r>
    </w:hyperlink>
  </w:p>
  <w:p w14:paraId="276CC003" w14:textId="77777777" w:rsidR="00D05AC2" w:rsidRPr="00D05AC2" w:rsidRDefault="00D05AC2" w:rsidP="00D05AC2">
    <w:pPr>
      <w:tabs>
        <w:tab w:val="center" w:pos="4536"/>
        <w:tab w:val="right" w:pos="9072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6" w15:restartNumberingAfterBreak="0">
    <w:nsid w:val="4D6C70EC"/>
    <w:multiLevelType w:val="hybridMultilevel"/>
    <w:tmpl w:val="CD745FB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53215F4"/>
    <w:multiLevelType w:val="hybridMultilevel"/>
    <w:tmpl w:val="E0E4144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C173E"/>
    <w:multiLevelType w:val="hybridMultilevel"/>
    <w:tmpl w:val="BC9407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2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547956985">
    <w:abstractNumId w:val="11"/>
  </w:num>
  <w:num w:numId="2" w16cid:durableId="176507830">
    <w:abstractNumId w:val="23"/>
  </w:num>
  <w:num w:numId="3" w16cid:durableId="1469085102">
    <w:abstractNumId w:val="22"/>
  </w:num>
  <w:num w:numId="4" w16cid:durableId="1564752482">
    <w:abstractNumId w:val="7"/>
  </w:num>
  <w:num w:numId="5" w16cid:durableId="1875270837">
    <w:abstractNumId w:val="18"/>
  </w:num>
  <w:num w:numId="6" w16cid:durableId="1287270825">
    <w:abstractNumId w:val="2"/>
  </w:num>
  <w:num w:numId="7" w16cid:durableId="1759061367">
    <w:abstractNumId w:val="8"/>
  </w:num>
  <w:num w:numId="8" w16cid:durableId="191651187">
    <w:abstractNumId w:val="5"/>
  </w:num>
  <w:num w:numId="9" w16cid:durableId="1124813442">
    <w:abstractNumId w:val="1"/>
  </w:num>
  <w:num w:numId="10" w16cid:durableId="832338099">
    <w:abstractNumId w:val="0"/>
  </w:num>
  <w:num w:numId="11" w16cid:durableId="1241676286">
    <w:abstractNumId w:val="26"/>
  </w:num>
  <w:num w:numId="12" w16cid:durableId="1755514352">
    <w:abstractNumId w:val="6"/>
  </w:num>
  <w:num w:numId="13" w16cid:durableId="1792555187">
    <w:abstractNumId w:val="4"/>
  </w:num>
  <w:num w:numId="14" w16cid:durableId="1479691036">
    <w:abstractNumId w:val="15"/>
  </w:num>
  <w:num w:numId="15" w16cid:durableId="585922753">
    <w:abstractNumId w:val="24"/>
  </w:num>
  <w:num w:numId="16" w16cid:durableId="1581909723">
    <w:abstractNumId w:val="25"/>
  </w:num>
  <w:num w:numId="17" w16cid:durableId="876158729">
    <w:abstractNumId w:val="21"/>
  </w:num>
  <w:num w:numId="18" w16cid:durableId="1365212149">
    <w:abstractNumId w:val="3"/>
  </w:num>
  <w:num w:numId="19" w16cid:durableId="1036272032">
    <w:abstractNumId w:val="13"/>
  </w:num>
  <w:num w:numId="20" w16cid:durableId="1293706349">
    <w:abstractNumId w:val="14"/>
  </w:num>
  <w:num w:numId="21" w16cid:durableId="1886134413">
    <w:abstractNumId w:val="17"/>
  </w:num>
  <w:num w:numId="22" w16cid:durableId="2038853481">
    <w:abstractNumId w:val="10"/>
  </w:num>
  <w:num w:numId="23" w16cid:durableId="1351446556">
    <w:abstractNumId w:val="9"/>
  </w:num>
  <w:num w:numId="24" w16cid:durableId="566573053">
    <w:abstractNumId w:val="12"/>
  </w:num>
  <w:num w:numId="25" w16cid:durableId="411050186">
    <w:abstractNumId w:val="16"/>
  </w:num>
  <w:num w:numId="26" w16cid:durableId="412555760">
    <w:abstractNumId w:val="20"/>
  </w:num>
  <w:num w:numId="27" w16cid:durableId="8010002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l-PL" w:vendorID="12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ztTS0NDI2szRR0lEKTi0uzszPAykwrAUA+N0TiCwAAAA="/>
  </w:docVars>
  <w:rsids>
    <w:rsidRoot w:val="00C84536"/>
    <w:rsid w:val="0001268A"/>
    <w:rsid w:val="00015945"/>
    <w:rsid w:val="00015D9C"/>
    <w:rsid w:val="00016361"/>
    <w:rsid w:val="00024198"/>
    <w:rsid w:val="00026A97"/>
    <w:rsid w:val="00067971"/>
    <w:rsid w:val="00077BB3"/>
    <w:rsid w:val="00081EF8"/>
    <w:rsid w:val="00083BFA"/>
    <w:rsid w:val="00090B2D"/>
    <w:rsid w:val="000A1202"/>
    <w:rsid w:val="000A34E7"/>
    <w:rsid w:val="000A5637"/>
    <w:rsid w:val="000A5DBB"/>
    <w:rsid w:val="000B6ADC"/>
    <w:rsid w:val="000C4FA5"/>
    <w:rsid w:val="000D188F"/>
    <w:rsid w:val="000D6F13"/>
    <w:rsid w:val="000E266C"/>
    <w:rsid w:val="000F26EA"/>
    <w:rsid w:val="000F495F"/>
    <w:rsid w:val="00102BC3"/>
    <w:rsid w:val="00103785"/>
    <w:rsid w:val="001040A1"/>
    <w:rsid w:val="001135DC"/>
    <w:rsid w:val="00114899"/>
    <w:rsid w:val="00126C7A"/>
    <w:rsid w:val="00135B61"/>
    <w:rsid w:val="00136F0E"/>
    <w:rsid w:val="0014649D"/>
    <w:rsid w:val="0016407B"/>
    <w:rsid w:val="00166C26"/>
    <w:rsid w:val="00194946"/>
    <w:rsid w:val="001A7413"/>
    <w:rsid w:val="001A7814"/>
    <w:rsid w:val="001B1540"/>
    <w:rsid w:val="001B1EDA"/>
    <w:rsid w:val="001B2259"/>
    <w:rsid w:val="001C2CE7"/>
    <w:rsid w:val="001C77D7"/>
    <w:rsid w:val="001E7DF7"/>
    <w:rsid w:val="001F3C9E"/>
    <w:rsid w:val="001F6989"/>
    <w:rsid w:val="001F7C44"/>
    <w:rsid w:val="001F7D3C"/>
    <w:rsid w:val="0020030E"/>
    <w:rsid w:val="00204A96"/>
    <w:rsid w:val="002055EB"/>
    <w:rsid w:val="0021589F"/>
    <w:rsid w:val="00221338"/>
    <w:rsid w:val="00225BA5"/>
    <w:rsid w:val="00233A92"/>
    <w:rsid w:val="00237E56"/>
    <w:rsid w:val="0024678D"/>
    <w:rsid w:val="00255FEE"/>
    <w:rsid w:val="00287328"/>
    <w:rsid w:val="002A1F26"/>
    <w:rsid w:val="002B0481"/>
    <w:rsid w:val="002B0F21"/>
    <w:rsid w:val="002B793A"/>
    <w:rsid w:val="002D0772"/>
    <w:rsid w:val="002E1FFB"/>
    <w:rsid w:val="002E3087"/>
    <w:rsid w:val="002E3638"/>
    <w:rsid w:val="002E5C26"/>
    <w:rsid w:val="003026B1"/>
    <w:rsid w:val="00304285"/>
    <w:rsid w:val="00306470"/>
    <w:rsid w:val="00314B4C"/>
    <w:rsid w:val="003176C4"/>
    <w:rsid w:val="00332B92"/>
    <w:rsid w:val="00353786"/>
    <w:rsid w:val="00373206"/>
    <w:rsid w:val="00375E79"/>
    <w:rsid w:val="00381AB3"/>
    <w:rsid w:val="00381C43"/>
    <w:rsid w:val="00381D62"/>
    <w:rsid w:val="00387221"/>
    <w:rsid w:val="003A1531"/>
    <w:rsid w:val="003A4CB3"/>
    <w:rsid w:val="003B541D"/>
    <w:rsid w:val="003B63F8"/>
    <w:rsid w:val="003D0EF9"/>
    <w:rsid w:val="003D3F0E"/>
    <w:rsid w:val="003D70B1"/>
    <w:rsid w:val="003D7790"/>
    <w:rsid w:val="003F0CC6"/>
    <w:rsid w:val="0040043C"/>
    <w:rsid w:val="00400467"/>
    <w:rsid w:val="00420819"/>
    <w:rsid w:val="00454489"/>
    <w:rsid w:val="00455607"/>
    <w:rsid w:val="004666EE"/>
    <w:rsid w:val="004672A6"/>
    <w:rsid w:val="00487170"/>
    <w:rsid w:val="004A0008"/>
    <w:rsid w:val="004A06BD"/>
    <w:rsid w:val="004B4826"/>
    <w:rsid w:val="004B5118"/>
    <w:rsid w:val="004C064B"/>
    <w:rsid w:val="004C1C86"/>
    <w:rsid w:val="004C53A6"/>
    <w:rsid w:val="004C5D32"/>
    <w:rsid w:val="004D4E9E"/>
    <w:rsid w:val="004D73C4"/>
    <w:rsid w:val="004E0109"/>
    <w:rsid w:val="004E3B02"/>
    <w:rsid w:val="004E7434"/>
    <w:rsid w:val="004F29D4"/>
    <w:rsid w:val="004F4485"/>
    <w:rsid w:val="00504D38"/>
    <w:rsid w:val="005065F9"/>
    <w:rsid w:val="00512B66"/>
    <w:rsid w:val="00516D6B"/>
    <w:rsid w:val="00524FCD"/>
    <w:rsid w:val="005344D0"/>
    <w:rsid w:val="00542CA2"/>
    <w:rsid w:val="005444E3"/>
    <w:rsid w:val="00551146"/>
    <w:rsid w:val="005548FF"/>
    <w:rsid w:val="00556B17"/>
    <w:rsid w:val="00557EA5"/>
    <w:rsid w:val="00563AFB"/>
    <w:rsid w:val="0057140B"/>
    <w:rsid w:val="00571CF5"/>
    <w:rsid w:val="0057212F"/>
    <w:rsid w:val="00577D28"/>
    <w:rsid w:val="00581298"/>
    <w:rsid w:val="00581DD5"/>
    <w:rsid w:val="0059078C"/>
    <w:rsid w:val="005A318B"/>
    <w:rsid w:val="005A5BB4"/>
    <w:rsid w:val="005B0F26"/>
    <w:rsid w:val="005C7175"/>
    <w:rsid w:val="005D5C82"/>
    <w:rsid w:val="005F38CA"/>
    <w:rsid w:val="0060519F"/>
    <w:rsid w:val="00607044"/>
    <w:rsid w:val="00610349"/>
    <w:rsid w:val="00646023"/>
    <w:rsid w:val="0065260D"/>
    <w:rsid w:val="006840B1"/>
    <w:rsid w:val="00692252"/>
    <w:rsid w:val="00697CCF"/>
    <w:rsid w:val="006A2752"/>
    <w:rsid w:val="006A44BB"/>
    <w:rsid w:val="006A60C3"/>
    <w:rsid w:val="006A755E"/>
    <w:rsid w:val="006B22A7"/>
    <w:rsid w:val="006B6C98"/>
    <w:rsid w:val="006B738A"/>
    <w:rsid w:val="006C06EE"/>
    <w:rsid w:val="006D00EB"/>
    <w:rsid w:val="006D2896"/>
    <w:rsid w:val="006D5CE8"/>
    <w:rsid w:val="006E5795"/>
    <w:rsid w:val="006F141A"/>
    <w:rsid w:val="006F235A"/>
    <w:rsid w:val="006F6455"/>
    <w:rsid w:val="00707A5C"/>
    <w:rsid w:val="00724DA2"/>
    <w:rsid w:val="007325F3"/>
    <w:rsid w:val="00742AEE"/>
    <w:rsid w:val="0074527D"/>
    <w:rsid w:val="00752327"/>
    <w:rsid w:val="00770CFA"/>
    <w:rsid w:val="00781532"/>
    <w:rsid w:val="00783265"/>
    <w:rsid w:val="00797DE1"/>
    <w:rsid w:val="007A1F55"/>
    <w:rsid w:val="007A55B1"/>
    <w:rsid w:val="007A710F"/>
    <w:rsid w:val="007D1E57"/>
    <w:rsid w:val="007E2FB2"/>
    <w:rsid w:val="007E3D33"/>
    <w:rsid w:val="007F2F7D"/>
    <w:rsid w:val="0081599A"/>
    <w:rsid w:val="00817DAC"/>
    <w:rsid w:val="00824A3F"/>
    <w:rsid w:val="008318EE"/>
    <w:rsid w:val="00847B57"/>
    <w:rsid w:val="00855A99"/>
    <w:rsid w:val="008715F0"/>
    <w:rsid w:val="00873024"/>
    <w:rsid w:val="00874EAE"/>
    <w:rsid w:val="00880B42"/>
    <w:rsid w:val="008863D1"/>
    <w:rsid w:val="00890DA2"/>
    <w:rsid w:val="00892C98"/>
    <w:rsid w:val="008A36F0"/>
    <w:rsid w:val="008A3716"/>
    <w:rsid w:val="008B3825"/>
    <w:rsid w:val="008E17C3"/>
    <w:rsid w:val="008E180F"/>
    <w:rsid w:val="00900B42"/>
    <w:rsid w:val="009103B0"/>
    <w:rsid w:val="00921D2C"/>
    <w:rsid w:val="00924E20"/>
    <w:rsid w:val="009275E8"/>
    <w:rsid w:val="00941375"/>
    <w:rsid w:val="009501BB"/>
    <w:rsid w:val="0095100B"/>
    <w:rsid w:val="0095127E"/>
    <w:rsid w:val="0096557D"/>
    <w:rsid w:val="00965952"/>
    <w:rsid w:val="00966E68"/>
    <w:rsid w:val="00967BF8"/>
    <w:rsid w:val="00997BE5"/>
    <w:rsid w:val="009A660C"/>
    <w:rsid w:val="009B3225"/>
    <w:rsid w:val="009C179E"/>
    <w:rsid w:val="009C7205"/>
    <w:rsid w:val="009D2869"/>
    <w:rsid w:val="009D7980"/>
    <w:rsid w:val="009F532E"/>
    <w:rsid w:val="009F64C0"/>
    <w:rsid w:val="00A03C9D"/>
    <w:rsid w:val="00A0517C"/>
    <w:rsid w:val="00A05AED"/>
    <w:rsid w:val="00A05BF1"/>
    <w:rsid w:val="00A107EE"/>
    <w:rsid w:val="00A17C66"/>
    <w:rsid w:val="00A230A5"/>
    <w:rsid w:val="00A574C0"/>
    <w:rsid w:val="00A62E88"/>
    <w:rsid w:val="00AA0F9B"/>
    <w:rsid w:val="00AB2BBE"/>
    <w:rsid w:val="00AB77CE"/>
    <w:rsid w:val="00AC11A0"/>
    <w:rsid w:val="00AC5B2D"/>
    <w:rsid w:val="00AD324B"/>
    <w:rsid w:val="00AD33CF"/>
    <w:rsid w:val="00AD39F6"/>
    <w:rsid w:val="00AD3E52"/>
    <w:rsid w:val="00AD5528"/>
    <w:rsid w:val="00AF1687"/>
    <w:rsid w:val="00AF2E17"/>
    <w:rsid w:val="00AF689D"/>
    <w:rsid w:val="00AF68D6"/>
    <w:rsid w:val="00B1117E"/>
    <w:rsid w:val="00B31AB3"/>
    <w:rsid w:val="00B32712"/>
    <w:rsid w:val="00B34F2D"/>
    <w:rsid w:val="00B411C5"/>
    <w:rsid w:val="00B66151"/>
    <w:rsid w:val="00B72362"/>
    <w:rsid w:val="00B7569A"/>
    <w:rsid w:val="00B961FD"/>
    <w:rsid w:val="00BA5230"/>
    <w:rsid w:val="00BB38DA"/>
    <w:rsid w:val="00BB7D74"/>
    <w:rsid w:val="00BC6EA0"/>
    <w:rsid w:val="00BE1BDE"/>
    <w:rsid w:val="00BE52FC"/>
    <w:rsid w:val="00BF77D8"/>
    <w:rsid w:val="00C047BF"/>
    <w:rsid w:val="00C105CC"/>
    <w:rsid w:val="00C12F67"/>
    <w:rsid w:val="00C1768F"/>
    <w:rsid w:val="00C30B5B"/>
    <w:rsid w:val="00C35147"/>
    <w:rsid w:val="00C37164"/>
    <w:rsid w:val="00C40162"/>
    <w:rsid w:val="00C4268B"/>
    <w:rsid w:val="00C52DEC"/>
    <w:rsid w:val="00C6564F"/>
    <w:rsid w:val="00C66AE9"/>
    <w:rsid w:val="00C84536"/>
    <w:rsid w:val="00C9570D"/>
    <w:rsid w:val="00C95799"/>
    <w:rsid w:val="00C95F94"/>
    <w:rsid w:val="00CA0766"/>
    <w:rsid w:val="00CA20A4"/>
    <w:rsid w:val="00CA7ECF"/>
    <w:rsid w:val="00CB3F35"/>
    <w:rsid w:val="00CB69F7"/>
    <w:rsid w:val="00CC318B"/>
    <w:rsid w:val="00CD0249"/>
    <w:rsid w:val="00CD4A81"/>
    <w:rsid w:val="00CE6BC1"/>
    <w:rsid w:val="00CF3C8D"/>
    <w:rsid w:val="00CF69FF"/>
    <w:rsid w:val="00D0206C"/>
    <w:rsid w:val="00D02826"/>
    <w:rsid w:val="00D05AC2"/>
    <w:rsid w:val="00D14A87"/>
    <w:rsid w:val="00D23051"/>
    <w:rsid w:val="00D26109"/>
    <w:rsid w:val="00D32DB4"/>
    <w:rsid w:val="00D63BC1"/>
    <w:rsid w:val="00D733B8"/>
    <w:rsid w:val="00D862ED"/>
    <w:rsid w:val="00D86409"/>
    <w:rsid w:val="00D903F7"/>
    <w:rsid w:val="00D93C45"/>
    <w:rsid w:val="00DB1096"/>
    <w:rsid w:val="00DB4041"/>
    <w:rsid w:val="00DC4BF6"/>
    <w:rsid w:val="00DD32DA"/>
    <w:rsid w:val="00DE1CE2"/>
    <w:rsid w:val="00DF3577"/>
    <w:rsid w:val="00DF36D7"/>
    <w:rsid w:val="00E02F2C"/>
    <w:rsid w:val="00E039E2"/>
    <w:rsid w:val="00E20451"/>
    <w:rsid w:val="00E24674"/>
    <w:rsid w:val="00E42589"/>
    <w:rsid w:val="00E437C8"/>
    <w:rsid w:val="00E53467"/>
    <w:rsid w:val="00E56960"/>
    <w:rsid w:val="00E56CCD"/>
    <w:rsid w:val="00E6069E"/>
    <w:rsid w:val="00E607FF"/>
    <w:rsid w:val="00E61FF3"/>
    <w:rsid w:val="00E63AA5"/>
    <w:rsid w:val="00E6444F"/>
    <w:rsid w:val="00E701F9"/>
    <w:rsid w:val="00E703F3"/>
    <w:rsid w:val="00E70450"/>
    <w:rsid w:val="00E76269"/>
    <w:rsid w:val="00E863F9"/>
    <w:rsid w:val="00E918B9"/>
    <w:rsid w:val="00EA0AE8"/>
    <w:rsid w:val="00EC1683"/>
    <w:rsid w:val="00EC7065"/>
    <w:rsid w:val="00ED0085"/>
    <w:rsid w:val="00ED43D2"/>
    <w:rsid w:val="00ED6B11"/>
    <w:rsid w:val="00EE0F2D"/>
    <w:rsid w:val="00EE14D9"/>
    <w:rsid w:val="00EF75AB"/>
    <w:rsid w:val="00F024BD"/>
    <w:rsid w:val="00F14AD7"/>
    <w:rsid w:val="00F17E3A"/>
    <w:rsid w:val="00F34E19"/>
    <w:rsid w:val="00F5306D"/>
    <w:rsid w:val="00F61905"/>
    <w:rsid w:val="00F7180A"/>
    <w:rsid w:val="00F72E9E"/>
    <w:rsid w:val="00F83168"/>
    <w:rsid w:val="00F83CB7"/>
    <w:rsid w:val="00F83D10"/>
    <w:rsid w:val="00F957DF"/>
    <w:rsid w:val="00F97DF3"/>
    <w:rsid w:val="00FA7EF3"/>
    <w:rsid w:val="00FB296D"/>
    <w:rsid w:val="00FB30E7"/>
    <w:rsid w:val="00FC269D"/>
    <w:rsid w:val="00FC7734"/>
    <w:rsid w:val="00FD2631"/>
    <w:rsid w:val="00FD4BFC"/>
    <w:rsid w:val="00FF2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827A10"/>
  <w15:chartTrackingRefBased/>
  <w15:docId w15:val="{860DCDAB-DE9E-4D7D-8E6F-940A343CA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32B92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ekstprzypisukocowego">
    <w:name w:val="endnote text"/>
    <w:basedOn w:val="Normalny"/>
    <w:semiHidden/>
    <w:rsid w:val="00C40162"/>
    <w:rPr>
      <w:sz w:val="20"/>
      <w:szCs w:val="20"/>
    </w:rPr>
  </w:style>
  <w:style w:type="character" w:styleId="Odwoanieprzypisukocowego">
    <w:name w:val="endnote reference"/>
    <w:semiHidden/>
    <w:rsid w:val="00C401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oger.p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roger.pl/pl/polityka-prywatnosci/informacja-o-przetwarzaniu-danych-osobowych-przez-roger-sp-z-o-o-sp-k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7FEFF8-0C32-4B6A-BB34-90AF0A63AE6F}">
  <ds:schemaRefs>
    <ds:schemaRef ds:uri="http://schemas.microsoft.com/office/2006/metadata/properties"/>
    <ds:schemaRef ds:uri="http://schemas.microsoft.com/office/infopath/2007/PartnerControls"/>
    <ds:schemaRef ds:uri="c2dd01ba-523a-4075-9a84-9af55bad5369"/>
    <ds:schemaRef ds:uri="7c7b6d39-d46e-450c-9f06-80885decd8ae"/>
  </ds:schemaRefs>
</ds:datastoreItem>
</file>

<file path=customXml/itemProps2.xml><?xml version="1.0" encoding="utf-8"?>
<ds:datastoreItem xmlns:ds="http://schemas.openxmlformats.org/officeDocument/2006/customXml" ds:itemID="{21189ABE-DCFE-40AE-9A18-09C898EA47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0710F9-5D6F-46AF-BBDC-CBEBE16F7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d01ba-523a-4075-9a84-9af55bad5369"/>
    <ds:schemaRef ds:uri="7c7b6d39-d46e-450c-9f06-80885decd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2687</CharactersWithSpaces>
  <SharedDoc>false</SharedDoc>
  <HLinks>
    <vt:vector size="18" baseType="variant">
      <vt:variant>
        <vt:i4>1245208</vt:i4>
      </vt:variant>
      <vt:variant>
        <vt:i4>3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  <vt:variant>
        <vt:i4>6815848</vt:i4>
      </vt:variant>
      <vt:variant>
        <vt:i4>0</vt:i4>
      </vt:variant>
      <vt:variant>
        <vt:i4>0</vt:i4>
      </vt:variant>
      <vt:variant>
        <vt:i4>5</vt:i4>
      </vt:variant>
      <vt:variant>
        <vt:lpwstr>https://www.roger.pl/pl/polityka-prywatnosci/informacja-o-przetwarzaniu-danych-osobowych-przez-roger-sp-z-o-o-sp-k.html</vt:lpwstr>
      </vt:variant>
      <vt:variant>
        <vt:lpwstr/>
      </vt:variant>
      <vt:variant>
        <vt:i4>1179684</vt:i4>
      </vt:variant>
      <vt:variant>
        <vt:i4>0</vt:i4>
      </vt:variant>
      <vt:variant>
        <vt:i4>0</vt:i4>
      </vt:variant>
      <vt:variant>
        <vt:i4>5</vt:i4>
      </vt:variant>
      <vt:variant>
        <vt:lpwstr>mailto:roger@roger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3</cp:revision>
  <cp:lastPrinted>2006-06-14T08:48:00Z</cp:lastPrinted>
  <dcterms:created xsi:type="dcterms:W3CDTF">2025-06-03T13:23:00Z</dcterms:created>
  <dcterms:modified xsi:type="dcterms:W3CDTF">2025-06-03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1457CC12EEB1D84E99FBC42A1970339E440FEE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EmailStoreID0">
    <vt:lpwstr>0000000038A1BB1005E5101AA1BB08002B2A56C200006D737073742E646C6C00000000004E495441F9BFB80100AA0037D96E0000000043003A005C00550073006500720073005C006700770065006E0073006B00650072005C0041007000700044006100740061005C004C006F00630061006C005C004D006900630072006F0</vt:lpwstr>
  </property>
  <property fmtid="{D5CDD505-2E9C-101B-9397-08002B2CF9AE}" pid="11" name="_EmailStoreID1">
    <vt:lpwstr>073006F00660074005C004F00750074006C006F006F006B005C006F00750074006C006F006F006B002E007000730074000000</vt:lpwstr>
  </property>
  <property fmtid="{D5CDD505-2E9C-101B-9397-08002B2CF9AE}" pid="12" name="_ReviewingToolsShownOnce">
    <vt:lpwstr/>
  </property>
  <property fmtid="{D5CDD505-2E9C-101B-9397-08002B2CF9AE}" pid="13" name="ContentTypeId">
    <vt:lpwstr>0x010100D194353543EEA148BB6673DB6D4703B8</vt:lpwstr>
  </property>
</Properties>
</file>